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level order traversal of its nodes' values</w:t>
      </w:r>
      <w:r>
        <w:t xml:space="preserve">. (i.e., from left to right, level by level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179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tre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null,null,15,7]</w:t>
      </w:r>
      <w:r>
        <w:br/>
      </w:r>
      <w:r>
        <w:rPr>
          <w:rStyle w:val="VerbatimChar"/>
        </w:rPr>
        <w:t xml:space="preserve">Output: [[3],[9,20],[15,7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[1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2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58Z</dcterms:created>
  <dcterms:modified xsi:type="dcterms:W3CDTF">2024-03-25T0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